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w:t>
      </w:r>
      <w:r>
        <w:t xml:space="preserve"> </w:t>
      </w:r>
      <w:r>
        <w:t xml:space="preserve">Casablanca</w:t>
      </w:r>
    </w:p>
    <w:bookmarkStart w:id="21" w:name="Xd0787ee7b0a8f670cf4593f9674e3483ae8818e"/>
    <w:p>
      <w:pPr>
        <w:pStyle w:val="Heading1"/>
      </w:pPr>
      <w:r>
        <w:t xml:space="preserve">Internship Application Letter for Systems Engineer Position</w:t>
      </w:r>
    </w:p>
    <w:p>
      <w:pPr>
        <w:pStyle w:val="FirstParagraph"/>
      </w:pPr>
      <w:r>
        <w:t xml:space="preserve">October 26, 2023</w:t>
      </w:r>
    </w:p>
    <w:p>
      <w:pPr>
        <w:pStyle w:val="BodyText"/>
      </w:pPr>
      <w:r>
        <w:t xml:space="preserve">Human Resources Department</w:t>
      </w:r>
    </w:p>
    <w:p>
      <w:pPr>
        <w:pStyle w:val="BodyText"/>
      </w:pPr>
      <w:r>
        <w:t xml:space="preserve">[Company Name]</w:t>
      </w:r>
    </w:p>
    <w:p>
      <w:pPr>
        <w:pStyle w:val="BodyText"/>
      </w:pPr>
      <w:r>
        <w:t xml:space="preserve">Address in Casablanca, Morocco</w:t>
      </w:r>
    </w:p>
    <w:bookmarkStart w:id="20" w:name="dear-hiring-manager"/>
    <w:p>
      <w:pPr>
        <w:pStyle w:val="Heading2"/>
      </w:pPr>
      <w:r>
        <w:t xml:space="preserve">Dear Hiring Manager,</w:t>
      </w:r>
    </w:p>
    <w:p>
      <w:pPr>
        <w:pStyle w:val="FirstParagraph"/>
      </w:pPr>
      <w:r>
        <w:t xml:space="preserve">I am writing to express my enthusiastic interest in the Systems Engineer Internship position at [Company Name], as advertised on your careers page. As a highly motivated final-year Computer Engineering student at École Nationale Supérieure d'Électronique, Informatique et Radiocommunications de Casablanca (ENSEIRB-MATMECA), I have developed a profound commitment to advancing Morocco's digital transformation—particularly within the dynamic technological ecosystem of Casablanca. My academic rigor, technical foundation in system architecture, and deep understanding of Morocco's evolving ICT landscape make me an ideal candidate for this opportunity.</w:t>
      </w:r>
    </w:p>
    <w:p>
      <w:pPr>
        <w:pStyle w:val="BodyText"/>
      </w:pPr>
      <w:r>
        <w:t xml:space="preserve">My academic journey at ENSEIRB-MATMECA has equipped me with a robust technical skill set directly applicable to Systems Engineering. I've mastered core systems concepts including network infrastructure design (Cisco CCNA-level proficiency), cloud computing (AWS Certified Cloud Practitioner), virtualization (VMware, Hyper-V), and automation scripting (Python, Bash). In my recent capstone project titled "Scalable Cloud Infrastructure for Moroccan SMEs," I designed a hybrid cloud solution that reduced server costs by 35% while improving uptime—a project deeply informed by Morocco's unique challenges in digital adoption. This work directly aligns with Casablanca's status as the economic heart of Morocco, where local businesses increasingly require resilient, cost-effective IT systems to compete globally.</w:t>
      </w:r>
    </w:p>
    <w:p>
      <w:pPr>
        <w:pStyle w:val="BodyText"/>
      </w:pPr>
      <w:r>
        <w:t xml:space="preserve">What distinguishes my approach is my contextual understanding of the Moroccan market. Having interned with Maroc Telecom in Casablanca during summer 2023, I witnessed firsthand how systems engineers solve real problems: optimizing network traffic for high-density urban areas like Casablanca's Maârif district, ensuring cybersecurity compliance with Morocco's DPA (Data Protection Authority) regulations, and supporting initiatives like "Digital Morocco 2025." I understand that effective Systems Engineers in this environment must balance technical excellence with cultural fluency—knowing that projects succeed not just through code, but through collaboration with teams navigating both French and Arabic business contexts. My bilingual proficiency (French: native, English: professional) allows me to bridge communication gaps critical for success in Casablanca's multinational tech environment.</w:t>
      </w:r>
    </w:p>
    <w:p>
      <w:pPr>
        <w:pStyle w:val="BodyText"/>
      </w:pPr>
      <w:r>
        <w:t xml:space="preserve">I am particularly drawn to [Company Name] because of your pioneering work in the Casablanca Innovation Hub. Your recent implementation of AI-driven network optimization for financial institutions like Attijariwafa Bank resonates with my passion for applying systems engineering to solve Morocco-specific challenges. In this role, I aim to contribute immediately by assisting in monitoring tool deployment (using Nagios and Prometheus), documentation standardization, and supporting your team's efforts in modernizing legacy systems—a priority across Casablanca's corporate landscape as companies migrate toward digital maturity.</w:t>
      </w:r>
    </w:p>
    <w:p>
      <w:pPr>
        <w:pStyle w:val="BodyText"/>
      </w:pPr>
      <w:r>
        <w:t xml:space="preserve">My technical projects reflect my commitment to practical solutions for Morocco’s tech needs. For example, I developed a fault-tolerant server cluster for a local university in Rabat (a project that required adapting to intermittent power grids—a common challenge beyond Casablanca). This experience taught me to prioritize redundancy and low-cost resilience—skills directly transferable to optimizing systems across Morocco's diverse infrastructure. Additionally, as an active member of the Casablanca Tech Community Group, I've participated in workshops on Moroccan cybersecurity frameworks (like ISO 27001 adoption), further deepening my awareness of regional compliance requirements.</w:t>
      </w:r>
    </w:p>
    <w:p>
      <w:pPr>
        <w:pStyle w:val="BodyText"/>
      </w:pPr>
      <w:r>
        <w:t xml:space="preserve">What truly drives me is the opportunity to contribute to Morocco's emergence as Africa's tech leader. Casablanca isn't just a location for me—it's where I've lived, studied, and seen how robust systems engineering transforms communities. When I visit the new Casablanca Finance City campus or witness startups in Al Mazar incubators scaling their platforms, I recognize that the Systems Engineers of today build the foundations for tomorrow's digital economy. This internship isn't merely a stepping stone; it's my chance to actively participate in writing Morocco's tech narrative from within its most vibrant hub.</w:t>
      </w:r>
    </w:p>
    <w:p>
      <w:pPr>
        <w:pStyle w:val="BodyText"/>
      </w:pPr>
      <w:r>
        <w:t xml:space="preserve">I am eager to bring my technical skills, local market understanding, and relentless curiosity to [Company Name]'s team. My resume, attached for your review, details additional projects including a Linux server hardening initiative for a Casablanca-based NGO and contributions to open-source networking tools on GitHub. I am confident that my proactive problem-solving approach—honed through navigating Morocco's unique technical landscape—will allow me to add immediate value while learning from your esteemed engineers.</w:t>
      </w:r>
    </w:p>
    <w:p>
      <w:pPr>
        <w:pStyle w:val="BodyText"/>
      </w:pPr>
      <w:r>
        <w:t xml:space="preserve">Thank you for considering my application for the Systems Engineer Internship at [Company Name] in Casablanca. I am excited about the possibility of contributing to your team’s mission and would welcome the opportunity to discuss how my background aligns with your needs. I am available for an interview at your earliest convenience and can be reached at +212 6XX XXX XXX or email@domain.com.</w:t>
      </w:r>
    </w:p>
    <w:p>
      <w:pPr>
        <w:pStyle w:val="BodyText"/>
      </w:pPr>
      <w:r>
        <w:t xml:space="preserve">Sincerely,</w:t>
      </w:r>
    </w:p>
    <w:p>
      <w:pPr>
        <w:pStyle w:val="BodyText"/>
      </w:pPr>
      <w:r>
        <w:t xml:space="preserve">[Your Full Name]</w:t>
      </w:r>
    </w:p>
    <w:p>
      <w:pPr>
        <w:pStyle w:val="BodyText"/>
      </w:pPr>
      <w:r>
        <w:t xml:space="preserve">Attachment: Resume</w:t>
      </w:r>
    </w:p>
    <w:p>
      <w:pPr>
        <w:pStyle w:val="BodyText"/>
      </w:pPr>
      <w:r>
        <w:t xml:space="preserve">Word Count (excluding header/footer):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ystems Engineer - Casablanca</dc:title>
  <dc:creator/>
  <dc:language>en</dc:language>
  <cp:keywords/>
  <dcterms:created xsi:type="dcterms:W3CDTF">2026-04-30T05:54:02Z</dcterms:created>
  <dcterms:modified xsi:type="dcterms:W3CDTF">2026-04-30T05:54:02Z</dcterms:modified>
</cp:coreProperties>
</file>

<file path=docProps/custom.xml><?xml version="1.0" encoding="utf-8"?>
<Properties xmlns="http://schemas.openxmlformats.org/officeDocument/2006/custom-properties" xmlns:vt="http://schemas.openxmlformats.org/officeDocument/2006/docPropsVTypes"/>
</file>